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0D44" w:rsidRDefault="00DD0D44" w:rsidP="00DD0D44">
      <w:pPr>
        <w:pStyle w:val="ConsPlusTitle"/>
        <w:spacing w:line="216" w:lineRule="auto"/>
        <w:jc w:val="center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МИНОБРНАУКИ РОССИИ</w:t>
      </w:r>
    </w:p>
    <w:p w:rsidR="00DD0D44" w:rsidRDefault="00DD0D44" w:rsidP="00DD0D44">
      <w:pPr>
        <w:tabs>
          <w:tab w:val="left" w:pos="4621"/>
        </w:tabs>
        <w:spacing w:line="216" w:lineRule="auto"/>
        <w:jc w:val="center"/>
      </w:pPr>
      <w:r>
        <w:rPr>
          <w:sz w:val="22"/>
          <w:szCs w:val="22"/>
        </w:rPr>
        <w:t>Федеральное государственное бюджетное образовательное учреждение высшего образования</w:t>
      </w:r>
      <w:r>
        <w:t xml:space="preserve"> </w:t>
      </w:r>
    </w:p>
    <w:p w:rsidR="00DD0D44" w:rsidRDefault="00DD0D44" w:rsidP="00DD0D44">
      <w:pPr>
        <w:tabs>
          <w:tab w:val="left" w:pos="4621"/>
        </w:tabs>
        <w:spacing w:line="216" w:lineRule="auto"/>
        <w:jc w:val="center"/>
      </w:pPr>
      <w:r>
        <w:t>«Кузбасский й государственный технический университет имени Т.Ф. Горбачева»</w:t>
      </w:r>
    </w:p>
    <w:p w:rsidR="00B719DF" w:rsidRDefault="00B719DF" w:rsidP="001F4C8B">
      <w:pPr>
        <w:tabs>
          <w:tab w:val="left" w:pos="4621"/>
        </w:tabs>
        <w:spacing w:line="216" w:lineRule="auto"/>
        <w:jc w:val="center"/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5344"/>
        <w:gridCol w:w="1040"/>
        <w:gridCol w:w="4298"/>
      </w:tblGrid>
      <w:tr w:rsidR="00823AB2" w:rsidRPr="00E22F9E" w:rsidTr="000C3ECE">
        <w:trPr>
          <w:trHeight w:val="2149"/>
        </w:trPr>
        <w:tc>
          <w:tcPr>
            <w:tcW w:w="2501" w:type="pct"/>
          </w:tcPr>
          <w:p w:rsidR="00E22F9E" w:rsidRPr="00E22F9E" w:rsidRDefault="000C3ECE" w:rsidP="001F4C8B">
            <w:pPr>
              <w:spacing w:line="216" w:lineRule="auto"/>
              <w:rPr>
                <w:b/>
              </w:rPr>
            </w:pPr>
            <w:r>
              <w:rPr>
                <w:b/>
              </w:rPr>
              <w:t>СОГЛАСОВАНО</w:t>
            </w:r>
          </w:p>
          <w:p w:rsidR="00E22F9E" w:rsidRPr="00E22F9E" w:rsidRDefault="00E22F9E" w:rsidP="001F4C8B">
            <w:pPr>
              <w:spacing w:line="216" w:lineRule="auto"/>
            </w:pPr>
            <w:r w:rsidRPr="00E22F9E">
              <w:t>Руководитель практики</w:t>
            </w:r>
            <w:r w:rsidR="006B1D97">
              <w:t xml:space="preserve"> </w:t>
            </w:r>
            <w:r w:rsidRPr="00E22F9E">
              <w:t>от профильной организации</w:t>
            </w:r>
          </w:p>
          <w:p w:rsidR="00E22F9E" w:rsidRPr="00E22F9E" w:rsidRDefault="00E22F9E" w:rsidP="001F4C8B">
            <w:pPr>
              <w:spacing w:line="216" w:lineRule="auto"/>
            </w:pPr>
            <w:r w:rsidRPr="00E22F9E">
              <w:t xml:space="preserve">____________ </w:t>
            </w:r>
            <w:r w:rsidR="00506D86">
              <w:t>_</w:t>
            </w:r>
            <w:r w:rsidR="00034922">
              <w:t>_______________</w:t>
            </w:r>
          </w:p>
          <w:p w:rsidR="00E22F9E" w:rsidRDefault="00E22F9E" w:rsidP="001F4C8B">
            <w:pPr>
              <w:spacing w:line="216" w:lineRule="auto"/>
              <w:rPr>
                <w:sz w:val="10"/>
                <w:szCs w:val="10"/>
              </w:rPr>
            </w:pPr>
            <w:r w:rsidRPr="00E22F9E">
              <w:rPr>
                <w:sz w:val="10"/>
                <w:szCs w:val="10"/>
              </w:rPr>
              <w:t xml:space="preserve">                     подпись                                                  Ф.И.О.</w:t>
            </w:r>
          </w:p>
          <w:p w:rsidR="00823AB2" w:rsidRDefault="00823AB2" w:rsidP="001F4C8B">
            <w:pPr>
              <w:spacing w:line="216" w:lineRule="auto"/>
              <w:rPr>
                <w:sz w:val="10"/>
                <w:szCs w:val="10"/>
              </w:rPr>
            </w:pPr>
          </w:p>
          <w:p w:rsidR="00823AB2" w:rsidRPr="00E22F9E" w:rsidRDefault="00823AB2" w:rsidP="001F4C8B">
            <w:pPr>
              <w:spacing w:line="216" w:lineRule="auto"/>
            </w:pPr>
            <w:r w:rsidRPr="00E22F9E">
              <w:t>Руководитель практики</w:t>
            </w:r>
            <w:r w:rsidR="00327178">
              <w:t xml:space="preserve"> </w:t>
            </w:r>
            <w:r w:rsidR="00824BCF" w:rsidRPr="00AE7FE9">
              <w:rPr>
                <w:sz w:val="22"/>
                <w:szCs w:val="22"/>
              </w:rPr>
              <w:t>из числа НПР КузГТУ</w:t>
            </w:r>
          </w:p>
          <w:p w:rsidR="00034922" w:rsidRPr="00E22F9E" w:rsidRDefault="00034922" w:rsidP="00034922">
            <w:pPr>
              <w:spacing w:line="216" w:lineRule="auto"/>
            </w:pPr>
            <w:r w:rsidRPr="00E22F9E">
              <w:t xml:space="preserve">____________ </w:t>
            </w:r>
            <w:r>
              <w:t>________________</w:t>
            </w:r>
          </w:p>
          <w:p w:rsidR="00034922" w:rsidRDefault="00034922" w:rsidP="00034922">
            <w:pPr>
              <w:spacing w:line="216" w:lineRule="auto"/>
              <w:rPr>
                <w:sz w:val="10"/>
                <w:szCs w:val="10"/>
              </w:rPr>
            </w:pPr>
            <w:r w:rsidRPr="00E22F9E">
              <w:rPr>
                <w:sz w:val="10"/>
                <w:szCs w:val="10"/>
              </w:rPr>
              <w:t xml:space="preserve">                     подпись                                                  Ф.И.О.</w:t>
            </w:r>
          </w:p>
          <w:p w:rsidR="00E22F9E" w:rsidRPr="00E22F9E" w:rsidRDefault="00E22F9E" w:rsidP="001F4C8B">
            <w:pPr>
              <w:spacing w:line="216" w:lineRule="auto"/>
            </w:pPr>
          </w:p>
        </w:tc>
        <w:tc>
          <w:tcPr>
            <w:tcW w:w="487" w:type="pct"/>
            <w:shd w:val="clear" w:color="auto" w:fill="auto"/>
          </w:tcPr>
          <w:p w:rsidR="00E22F9E" w:rsidRPr="00E22F9E" w:rsidRDefault="00E22F9E" w:rsidP="001F4C8B">
            <w:pPr>
              <w:spacing w:line="216" w:lineRule="auto"/>
              <w:jc w:val="center"/>
              <w:rPr>
                <w:b/>
              </w:rPr>
            </w:pPr>
          </w:p>
        </w:tc>
        <w:tc>
          <w:tcPr>
            <w:tcW w:w="2012" w:type="pct"/>
            <w:shd w:val="clear" w:color="auto" w:fill="auto"/>
          </w:tcPr>
          <w:p w:rsidR="00E22F9E" w:rsidRPr="00E22F9E" w:rsidRDefault="00E22F9E" w:rsidP="001F4C8B">
            <w:pPr>
              <w:spacing w:line="216" w:lineRule="auto"/>
              <w:jc w:val="both"/>
              <w:rPr>
                <w:b/>
              </w:rPr>
            </w:pPr>
            <w:r w:rsidRPr="00E22F9E">
              <w:rPr>
                <w:b/>
              </w:rPr>
              <w:t>УТВЕРЖДАЮ</w:t>
            </w:r>
          </w:p>
          <w:p w:rsidR="00E22F9E" w:rsidRPr="00E22F9E" w:rsidRDefault="00E22F9E" w:rsidP="001F4C8B">
            <w:pPr>
              <w:spacing w:line="216" w:lineRule="auto"/>
              <w:jc w:val="both"/>
            </w:pPr>
            <w:r w:rsidRPr="00E22F9E">
              <w:t>Заведующий кафедрой</w:t>
            </w:r>
          </w:p>
          <w:p w:rsidR="00CF341B" w:rsidRDefault="00CF341B" w:rsidP="001F4C8B">
            <w:pPr>
              <w:spacing w:line="216" w:lineRule="auto"/>
              <w:jc w:val="both"/>
            </w:pPr>
          </w:p>
          <w:p w:rsidR="00034922" w:rsidRPr="00E22F9E" w:rsidRDefault="00034922" w:rsidP="00034922">
            <w:pPr>
              <w:spacing w:line="216" w:lineRule="auto"/>
            </w:pPr>
            <w:r w:rsidRPr="00E22F9E">
              <w:t xml:space="preserve">____________ </w:t>
            </w:r>
            <w:r>
              <w:t>________________</w:t>
            </w:r>
          </w:p>
          <w:p w:rsidR="00034922" w:rsidRDefault="00034922" w:rsidP="00034922">
            <w:pPr>
              <w:spacing w:line="216" w:lineRule="auto"/>
              <w:rPr>
                <w:sz w:val="10"/>
                <w:szCs w:val="10"/>
              </w:rPr>
            </w:pPr>
            <w:r w:rsidRPr="00E22F9E">
              <w:rPr>
                <w:sz w:val="10"/>
                <w:szCs w:val="10"/>
              </w:rPr>
              <w:t xml:space="preserve">                     подпись                                                  Ф.И.О.</w:t>
            </w:r>
          </w:p>
          <w:p w:rsidR="00E22F9E" w:rsidRPr="00E22F9E" w:rsidRDefault="00E22F9E" w:rsidP="00034922">
            <w:pPr>
              <w:spacing w:line="216" w:lineRule="auto"/>
              <w:jc w:val="both"/>
            </w:pPr>
            <w:r w:rsidRPr="00E22F9E">
              <w:t xml:space="preserve"> «__</w:t>
            </w:r>
            <w:r w:rsidR="000C3ECE">
              <w:t>__</w:t>
            </w:r>
            <w:r w:rsidRPr="00E22F9E">
              <w:t>__» __</w:t>
            </w:r>
            <w:r w:rsidR="000C3ECE">
              <w:t>_____</w:t>
            </w:r>
            <w:r w:rsidRPr="00E22F9E">
              <w:t>____</w:t>
            </w:r>
            <w:r w:rsidR="00823AB2">
              <w:t>_______20</w:t>
            </w:r>
            <w:r w:rsidR="00034922">
              <w:softHyphen/>
            </w:r>
            <w:r w:rsidR="00823AB2">
              <w:t>_</w:t>
            </w:r>
            <w:r w:rsidRPr="00E22F9E">
              <w:t xml:space="preserve"> г.</w:t>
            </w:r>
          </w:p>
        </w:tc>
      </w:tr>
    </w:tbl>
    <w:p w:rsidR="00C02E5F" w:rsidRDefault="00C02E5F" w:rsidP="00C02E5F">
      <w:pPr>
        <w:tabs>
          <w:tab w:val="left" w:pos="4621"/>
        </w:tabs>
        <w:spacing w:line="216" w:lineRule="auto"/>
        <w:jc w:val="center"/>
        <w:rPr>
          <w:b/>
        </w:rPr>
      </w:pPr>
      <w:r>
        <w:rPr>
          <w:b/>
        </w:rPr>
        <w:t>ЗАДАНИЕ</w:t>
      </w:r>
    </w:p>
    <w:p w:rsidR="00C02E5F" w:rsidRDefault="00C02E5F" w:rsidP="00C02E5F">
      <w:pPr>
        <w:tabs>
          <w:tab w:val="left" w:pos="4621"/>
        </w:tabs>
        <w:spacing w:line="216" w:lineRule="auto"/>
        <w:jc w:val="center"/>
        <w:rPr>
          <w:b/>
        </w:rPr>
      </w:pPr>
      <w:r>
        <w:rPr>
          <w:b/>
        </w:rPr>
        <w:t>на учебную/производственную практику</w:t>
      </w:r>
    </w:p>
    <w:p w:rsidR="00C02E5F" w:rsidRDefault="00C02E5F" w:rsidP="00C02E5F">
      <w:pPr>
        <w:tabs>
          <w:tab w:val="left" w:pos="4621"/>
        </w:tabs>
        <w:spacing w:line="216" w:lineRule="auto"/>
        <w:jc w:val="center"/>
      </w:pPr>
    </w:p>
    <w:p w:rsidR="009F0456" w:rsidRPr="001D6CB2" w:rsidRDefault="00C02E5F" w:rsidP="009F0456">
      <w:pPr>
        <w:jc w:val="both"/>
        <w:rPr>
          <w:rFonts w:eastAsia="Calibri"/>
          <w:b/>
          <w:u w:val="single"/>
          <w:lang w:eastAsia="en-US"/>
        </w:rPr>
      </w:pPr>
      <w:r>
        <w:rPr>
          <w:rFonts w:eastAsia="Calibri"/>
          <w:lang w:eastAsia="en-US"/>
        </w:rPr>
        <w:t xml:space="preserve">по </w:t>
      </w:r>
      <w:r w:rsidRPr="00EC3EBD">
        <w:rPr>
          <w:rFonts w:eastAsia="Calibri"/>
          <w:lang w:eastAsia="en-US"/>
        </w:rPr>
        <w:t>профессионально</w:t>
      </w:r>
      <w:r>
        <w:rPr>
          <w:rFonts w:eastAsia="Calibri"/>
          <w:lang w:eastAsia="en-US"/>
        </w:rPr>
        <w:t>му</w:t>
      </w:r>
      <w:r w:rsidRPr="00EC3EBD">
        <w:rPr>
          <w:rFonts w:eastAsia="Calibri"/>
          <w:lang w:eastAsia="en-US"/>
        </w:rPr>
        <w:t xml:space="preserve"> модул</w:t>
      </w:r>
      <w:r>
        <w:rPr>
          <w:rFonts w:eastAsia="Calibri"/>
          <w:lang w:eastAsia="en-US"/>
        </w:rPr>
        <w:t>ю</w:t>
      </w:r>
      <w:r w:rsidR="009F0456">
        <w:rPr>
          <w:rFonts w:eastAsia="Calibri"/>
          <w:lang w:eastAsia="en-US"/>
        </w:rPr>
        <w:t xml:space="preserve"> </w:t>
      </w:r>
      <w:r w:rsidR="001D6CB2" w:rsidRPr="001D6CB2">
        <w:rPr>
          <w:rFonts w:eastAsia="Calibri"/>
          <w:b/>
          <w:sz w:val="21"/>
          <w:szCs w:val="21"/>
          <w:u w:val="single"/>
          <w:lang w:eastAsia="en-US"/>
        </w:rPr>
        <w:t xml:space="preserve">ПМ 02 </w:t>
      </w:r>
      <w:r w:rsidR="001D6CB2" w:rsidRPr="001D6CB2">
        <w:rPr>
          <w:rFonts w:eastAsia="Calibri"/>
          <w:b/>
          <w:sz w:val="22"/>
          <w:szCs w:val="22"/>
          <w:u w:val="single"/>
          <w:lang w:eastAsia="en-US"/>
        </w:rPr>
        <w:t>«</w:t>
      </w:r>
      <w:r w:rsidR="001D6CB2" w:rsidRPr="001D6CB2">
        <w:rPr>
          <w:b/>
          <w:bCs/>
          <w:sz w:val="22"/>
          <w:szCs w:val="22"/>
          <w:u w:val="single"/>
        </w:rPr>
        <w:t>Осуществление интеграции программных модулей</w:t>
      </w:r>
      <w:r w:rsidR="001D6CB2" w:rsidRPr="001D6CB2">
        <w:rPr>
          <w:rFonts w:eastAsia="Calibri"/>
          <w:b/>
          <w:sz w:val="22"/>
          <w:szCs w:val="22"/>
          <w:u w:val="single"/>
          <w:lang w:eastAsia="en-US"/>
        </w:rPr>
        <w:t>»</w:t>
      </w:r>
    </w:p>
    <w:p w:rsidR="00C02E5F" w:rsidRPr="00833D20" w:rsidRDefault="009F0456" w:rsidP="009F0456">
      <w:pPr>
        <w:jc w:val="center"/>
        <w:rPr>
          <w:rFonts w:eastAsia="Calibri"/>
          <w:i/>
          <w:sz w:val="22"/>
          <w:szCs w:val="22"/>
          <w:lang w:eastAsia="en-US"/>
        </w:rPr>
      </w:pPr>
      <w:r w:rsidRPr="009F0456">
        <w:rPr>
          <w:rFonts w:eastAsia="Calibri"/>
          <w:lang w:eastAsia="en-US"/>
        </w:rPr>
        <w:t xml:space="preserve">            </w:t>
      </w:r>
      <w:r w:rsidR="00C02E5F" w:rsidRPr="00EC3EBD">
        <w:rPr>
          <w:rFonts w:eastAsia="Calibri"/>
          <w:i/>
          <w:sz w:val="20"/>
          <w:szCs w:val="22"/>
          <w:lang w:eastAsia="en-US"/>
        </w:rPr>
        <w:t>(индекс и наименование профессионального модуля)</w:t>
      </w:r>
    </w:p>
    <w:tbl>
      <w:tblPr>
        <w:tblStyle w:val="a8"/>
        <w:tblW w:w="5000" w:type="pct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6860"/>
        <w:gridCol w:w="11"/>
        <w:gridCol w:w="1034"/>
        <w:gridCol w:w="2777"/>
      </w:tblGrid>
      <w:tr w:rsidR="00180917" w:rsidRPr="005538C7" w:rsidTr="00C02E5F">
        <w:tc>
          <w:tcPr>
            <w:tcW w:w="5000" w:type="pct"/>
            <w:gridSpan w:val="4"/>
          </w:tcPr>
          <w:p w:rsidR="00180917" w:rsidRPr="005538C7" w:rsidRDefault="00180917" w:rsidP="00876D94">
            <w:pPr>
              <w:spacing w:line="216" w:lineRule="auto"/>
              <w:rPr>
                <w:b/>
              </w:rPr>
            </w:pPr>
            <w:r w:rsidRPr="005538C7">
              <w:t>Обучающийся</w:t>
            </w:r>
            <w:r w:rsidR="001D6CB2">
              <w:t xml:space="preserve"> </w:t>
            </w:r>
            <w:sdt>
              <w:sdtPr>
                <w:rPr>
                  <w:rStyle w:val="1"/>
                </w:rPr>
                <w:id w:val="-775402660"/>
                <w:placeholder>
                  <w:docPart w:val="DD4A664477B540879534BFA2396CF1E6"/>
                </w:placeholder>
              </w:sdtPr>
              <w:sdtEndPr>
                <w:rPr>
                  <w:rStyle w:val="a0"/>
                  <w:b w:val="0"/>
                  <w:i w:val="0"/>
                  <w:sz w:val="24"/>
                </w:rPr>
              </w:sdtEndPr>
              <w:sdtContent>
                <w:r w:rsidR="00876D94">
                  <w:rPr>
                    <w:rStyle w:val="1"/>
                  </w:rPr>
                  <w:t>Зайцев Сергей Алексеевич</w:t>
                </w:r>
              </w:sdtContent>
            </w:sdt>
          </w:p>
        </w:tc>
      </w:tr>
      <w:tr w:rsidR="00180917" w:rsidRPr="005538C7" w:rsidTr="00C02E5F">
        <w:tc>
          <w:tcPr>
            <w:tcW w:w="5000" w:type="pct"/>
            <w:gridSpan w:val="4"/>
          </w:tcPr>
          <w:p w:rsidR="00180917" w:rsidRPr="005538C7" w:rsidRDefault="00180917" w:rsidP="00846C21">
            <w:pPr>
              <w:spacing w:line="216" w:lineRule="auto"/>
              <w:rPr>
                <w:b/>
              </w:rPr>
            </w:pPr>
            <w:r w:rsidRPr="005538C7">
              <w:t>Институт/факультет</w:t>
            </w:r>
            <w:r w:rsidR="009F0456" w:rsidRPr="005538C7">
              <w:t xml:space="preserve"> </w:t>
            </w:r>
            <w:r w:rsidR="009F0456">
              <w:t xml:space="preserve">    </w:t>
            </w:r>
            <w:r w:rsidR="009F0456" w:rsidRPr="003F7ACC">
              <w:t>Институт профессионального образования</w:t>
            </w:r>
          </w:p>
        </w:tc>
        <w:bookmarkStart w:id="0" w:name="_GoBack"/>
        <w:bookmarkEnd w:id="0"/>
      </w:tr>
      <w:tr w:rsidR="00180917" w:rsidRPr="005538C7" w:rsidTr="00C02E5F">
        <w:tc>
          <w:tcPr>
            <w:tcW w:w="5000" w:type="pct"/>
            <w:gridSpan w:val="4"/>
          </w:tcPr>
          <w:p w:rsidR="00180917" w:rsidRPr="005538C7" w:rsidRDefault="00846C21" w:rsidP="00846C21">
            <w:pPr>
              <w:spacing w:line="216" w:lineRule="auto"/>
              <w:rPr>
                <w:b/>
              </w:rPr>
            </w:pPr>
            <w:r>
              <w:t>Специальность</w:t>
            </w:r>
            <w:r w:rsidR="009F0456">
              <w:t xml:space="preserve">        </w:t>
            </w:r>
            <w:r w:rsidR="009F0456" w:rsidRPr="003F7ACC">
              <w:t>09.02.07 Информацио</w:t>
            </w:r>
            <w:r w:rsidR="009F0456">
              <w:t>нные системы и программирование</w:t>
            </w:r>
          </w:p>
        </w:tc>
      </w:tr>
      <w:tr w:rsidR="000C3ECE" w:rsidRPr="000C3ECE" w:rsidTr="00C02E5F">
        <w:tc>
          <w:tcPr>
            <w:tcW w:w="5000" w:type="pct"/>
            <w:gridSpan w:val="4"/>
          </w:tcPr>
          <w:p w:rsidR="000C3ECE" w:rsidRPr="000C3ECE" w:rsidRDefault="00F05724" w:rsidP="00846C21">
            <w:pPr>
              <w:tabs>
                <w:tab w:val="left" w:pos="993"/>
              </w:tabs>
              <w:spacing w:line="216" w:lineRule="auto"/>
              <w:jc w:val="center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(</w:t>
            </w:r>
            <w:r w:rsidR="000C3ECE">
              <w:rPr>
                <w:i/>
                <w:sz w:val="18"/>
                <w:szCs w:val="18"/>
              </w:rPr>
              <w:t>к</w:t>
            </w:r>
            <w:r w:rsidR="000C3ECE" w:rsidRPr="000C3ECE">
              <w:rPr>
                <w:i/>
                <w:sz w:val="18"/>
                <w:szCs w:val="18"/>
              </w:rPr>
              <w:t>од специальности</w:t>
            </w:r>
            <w:r w:rsidR="00C56ECE">
              <w:rPr>
                <w:i/>
                <w:sz w:val="18"/>
                <w:szCs w:val="18"/>
              </w:rPr>
              <w:t>)</w:t>
            </w:r>
          </w:p>
        </w:tc>
      </w:tr>
      <w:tr w:rsidR="00846C21" w:rsidRPr="005538C7" w:rsidTr="00C02E5F">
        <w:tc>
          <w:tcPr>
            <w:tcW w:w="3216" w:type="pct"/>
            <w:gridSpan w:val="2"/>
          </w:tcPr>
          <w:p w:rsidR="00846C21" w:rsidRPr="005538C7" w:rsidRDefault="00846C21" w:rsidP="001F4C8B">
            <w:pPr>
              <w:spacing w:line="216" w:lineRule="auto"/>
              <w:rPr>
                <w:b/>
              </w:rPr>
            </w:pPr>
            <w:r w:rsidRPr="005538C7">
              <w:t>Курс</w:t>
            </w:r>
            <w:r>
              <w:t xml:space="preserve"> </w:t>
            </w:r>
            <w:r w:rsidR="001D6CB2">
              <w:t>2</w:t>
            </w:r>
          </w:p>
        </w:tc>
        <w:tc>
          <w:tcPr>
            <w:tcW w:w="1784" w:type="pct"/>
            <w:gridSpan w:val="2"/>
          </w:tcPr>
          <w:p w:rsidR="00846C21" w:rsidRPr="005538C7" w:rsidRDefault="00846C21" w:rsidP="00846C21">
            <w:pPr>
              <w:spacing w:line="216" w:lineRule="auto"/>
              <w:rPr>
                <w:b/>
              </w:rPr>
            </w:pPr>
            <w:r w:rsidRPr="005538C7">
              <w:t>Группа</w:t>
            </w:r>
            <w:r>
              <w:t xml:space="preserve"> </w:t>
            </w:r>
            <w:r w:rsidR="001D6CB2">
              <w:t>ИСт-19</w:t>
            </w:r>
            <w:r w:rsidR="002E5632">
              <w:t>3</w:t>
            </w:r>
          </w:p>
        </w:tc>
      </w:tr>
      <w:tr w:rsidR="00180917" w:rsidRPr="005538C7" w:rsidTr="00C02E5F">
        <w:tc>
          <w:tcPr>
            <w:tcW w:w="5000" w:type="pct"/>
            <w:gridSpan w:val="4"/>
          </w:tcPr>
          <w:p w:rsidR="00180917" w:rsidRPr="005538C7" w:rsidRDefault="00180917" w:rsidP="009F0456">
            <w:pPr>
              <w:spacing w:line="216" w:lineRule="auto"/>
              <w:rPr>
                <w:b/>
              </w:rPr>
            </w:pPr>
            <w:r w:rsidRPr="005538C7">
              <w:t>Вид практики</w:t>
            </w:r>
            <w:r w:rsidR="006B1D97">
              <w:t xml:space="preserve"> </w:t>
            </w:r>
            <w:r w:rsidR="009F0456">
              <w:rPr>
                <w:b/>
              </w:rPr>
              <w:t xml:space="preserve">      </w:t>
            </w:r>
            <w:r w:rsidR="009F0456">
              <w:t>учебная практика</w:t>
            </w:r>
          </w:p>
        </w:tc>
      </w:tr>
      <w:tr w:rsidR="00C02E5F" w:rsidRPr="005538C7" w:rsidTr="00C02E5F">
        <w:tc>
          <w:tcPr>
            <w:tcW w:w="5000" w:type="pct"/>
            <w:gridSpan w:val="4"/>
          </w:tcPr>
          <w:p w:rsidR="00C02E5F" w:rsidRPr="005538C7" w:rsidRDefault="00C02E5F" w:rsidP="00C02E5F">
            <w:pPr>
              <w:spacing w:line="216" w:lineRule="auto"/>
              <w:rPr>
                <w:b/>
              </w:rPr>
            </w:pPr>
            <w:r w:rsidRPr="005538C7">
              <w:t>Способ прохождения практики</w:t>
            </w:r>
            <w:r>
              <w:t xml:space="preserve"> </w:t>
            </w:r>
          </w:p>
        </w:tc>
      </w:tr>
      <w:tr w:rsidR="001D6CB2" w:rsidRPr="005538C7" w:rsidTr="003A39E3">
        <w:tc>
          <w:tcPr>
            <w:tcW w:w="3211" w:type="pct"/>
          </w:tcPr>
          <w:p w:rsidR="001D6CB2" w:rsidRPr="005538C7" w:rsidRDefault="001D6CB2" w:rsidP="001D6CB2">
            <w:pPr>
              <w:rPr>
                <w:b/>
              </w:rPr>
            </w:pPr>
            <w:r w:rsidRPr="005538C7">
              <w:t xml:space="preserve">Период прохождения практики с </w:t>
            </w:r>
            <w:r>
              <w:t xml:space="preserve">   25.05.2021</w:t>
            </w:r>
          </w:p>
        </w:tc>
        <w:tc>
          <w:tcPr>
            <w:tcW w:w="1789" w:type="pct"/>
            <w:gridSpan w:val="3"/>
          </w:tcPr>
          <w:p w:rsidR="001D6CB2" w:rsidRPr="000E377B" w:rsidRDefault="001D6CB2" w:rsidP="001D6CB2">
            <w:pPr>
              <w:rPr>
                <w:b/>
              </w:rPr>
            </w:pPr>
            <w:r>
              <w:t>п</w:t>
            </w:r>
            <w:r w:rsidRPr="005538C7">
              <w:t>о</w:t>
            </w:r>
            <w:r>
              <w:t xml:space="preserve"> 07.06.2021</w:t>
            </w:r>
          </w:p>
        </w:tc>
      </w:tr>
      <w:tr w:rsidR="00180917" w:rsidRPr="005538C7" w:rsidTr="00C02E5F">
        <w:tc>
          <w:tcPr>
            <w:tcW w:w="5000" w:type="pct"/>
            <w:gridSpan w:val="4"/>
          </w:tcPr>
          <w:p w:rsidR="00180917" w:rsidRPr="005538C7" w:rsidRDefault="00180917" w:rsidP="00846C21">
            <w:pPr>
              <w:spacing w:line="216" w:lineRule="auto"/>
              <w:rPr>
                <w:b/>
              </w:rPr>
            </w:pPr>
            <w:r w:rsidRPr="005538C7">
              <w:t>Профильная организация</w:t>
            </w:r>
            <w:r w:rsidR="006B1D97">
              <w:t xml:space="preserve"> </w:t>
            </w:r>
            <w:r w:rsidR="009F0456">
              <w:t xml:space="preserve">      ФГБОУ ВО «Кузбасский государственный технический</w:t>
            </w:r>
          </w:p>
        </w:tc>
      </w:tr>
      <w:tr w:rsidR="000C3ECE" w:rsidRPr="005538C7" w:rsidTr="00C02E5F">
        <w:tc>
          <w:tcPr>
            <w:tcW w:w="5000" w:type="pct"/>
            <w:gridSpan w:val="4"/>
          </w:tcPr>
          <w:p w:rsidR="000C3ECE" w:rsidRPr="005538C7" w:rsidRDefault="009F0456" w:rsidP="001F4C8B">
            <w:pPr>
              <w:spacing w:line="216" w:lineRule="auto"/>
            </w:pPr>
            <w:r>
              <w:t>университет имени Т.Ф. Горбачева»</w:t>
            </w:r>
          </w:p>
        </w:tc>
      </w:tr>
      <w:tr w:rsidR="00180917" w:rsidRPr="0094163A" w:rsidTr="00C02E5F">
        <w:tc>
          <w:tcPr>
            <w:tcW w:w="5000" w:type="pct"/>
            <w:gridSpan w:val="4"/>
          </w:tcPr>
          <w:p w:rsidR="00180917" w:rsidRPr="0094163A" w:rsidRDefault="000C3ECE" w:rsidP="001F4C8B">
            <w:pPr>
              <w:tabs>
                <w:tab w:val="left" w:pos="993"/>
              </w:tabs>
              <w:spacing w:line="216" w:lineRule="auto"/>
              <w:jc w:val="center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(</w:t>
            </w:r>
            <w:r w:rsidR="0094163A">
              <w:rPr>
                <w:i/>
                <w:sz w:val="18"/>
                <w:szCs w:val="18"/>
              </w:rPr>
              <w:t>наименование, местонахождение</w:t>
            </w:r>
            <w:r>
              <w:rPr>
                <w:i/>
                <w:sz w:val="18"/>
                <w:szCs w:val="18"/>
              </w:rPr>
              <w:t>)</w:t>
            </w:r>
          </w:p>
        </w:tc>
      </w:tr>
      <w:tr w:rsidR="00180917" w:rsidRPr="005538C7" w:rsidTr="00C02E5F">
        <w:tc>
          <w:tcPr>
            <w:tcW w:w="5000" w:type="pct"/>
            <w:gridSpan w:val="4"/>
          </w:tcPr>
          <w:p w:rsidR="00180917" w:rsidRPr="005538C7" w:rsidRDefault="00180917" w:rsidP="001F4C8B">
            <w:pPr>
              <w:spacing w:line="216" w:lineRule="auto"/>
              <w:rPr>
                <w:b/>
              </w:rPr>
            </w:pPr>
            <w:r w:rsidRPr="005538C7">
              <w:t>Руководитель практики из числа НПР КузГТУ</w:t>
            </w:r>
          </w:p>
        </w:tc>
      </w:tr>
      <w:tr w:rsidR="0070270C" w:rsidRPr="001D6CB2" w:rsidTr="00C02E5F">
        <w:tc>
          <w:tcPr>
            <w:tcW w:w="5000" w:type="pct"/>
            <w:gridSpan w:val="4"/>
          </w:tcPr>
          <w:p w:rsidR="0070270C" w:rsidRPr="001D6CB2" w:rsidRDefault="001D6CB2" w:rsidP="000F70A5">
            <w:pPr>
              <w:spacing w:line="216" w:lineRule="auto"/>
            </w:pPr>
            <w:r w:rsidRPr="001D6CB2">
              <w:t>Алексеева Галина Алексеевна, преподаватель</w:t>
            </w:r>
          </w:p>
        </w:tc>
      </w:tr>
      <w:tr w:rsidR="00180917" w:rsidRPr="0094163A" w:rsidTr="00C02E5F">
        <w:tc>
          <w:tcPr>
            <w:tcW w:w="5000" w:type="pct"/>
            <w:gridSpan w:val="4"/>
          </w:tcPr>
          <w:p w:rsidR="00180917" w:rsidRPr="0094163A" w:rsidRDefault="00180917" w:rsidP="001F4C8B">
            <w:pPr>
              <w:tabs>
                <w:tab w:val="left" w:pos="993"/>
              </w:tabs>
              <w:spacing w:line="216" w:lineRule="auto"/>
              <w:jc w:val="center"/>
              <w:rPr>
                <w:i/>
                <w:sz w:val="18"/>
                <w:szCs w:val="18"/>
              </w:rPr>
            </w:pPr>
            <w:r w:rsidRPr="0094163A">
              <w:rPr>
                <w:i/>
                <w:sz w:val="18"/>
                <w:szCs w:val="18"/>
              </w:rPr>
              <w:t>ФИО, должность</w:t>
            </w:r>
          </w:p>
        </w:tc>
      </w:tr>
      <w:tr w:rsidR="004373BC" w:rsidRPr="005538C7" w:rsidTr="00C54BF1">
        <w:trPr>
          <w:trHeight w:val="624"/>
        </w:trPr>
        <w:tc>
          <w:tcPr>
            <w:tcW w:w="5000" w:type="pct"/>
            <w:gridSpan w:val="4"/>
          </w:tcPr>
          <w:p w:rsidR="004373BC" w:rsidRDefault="004373BC" w:rsidP="001F4C8B">
            <w:pPr>
              <w:spacing w:line="216" w:lineRule="auto"/>
              <w:rPr>
                <w:u w:val="single"/>
              </w:rPr>
            </w:pPr>
            <w:r w:rsidRPr="004373BC">
              <w:rPr>
                <w:u w:val="single"/>
              </w:rPr>
              <w:t>Индивидуальное задание на практику:</w:t>
            </w:r>
          </w:p>
          <w:p w:rsidR="00DF6302" w:rsidRPr="000D7DAC" w:rsidRDefault="000D7DAC" w:rsidP="000D7DAC">
            <w:pPr>
              <w:spacing w:line="216" w:lineRule="auto"/>
              <w:rPr>
                <w:b/>
              </w:rPr>
            </w:pPr>
            <w:r>
              <w:rPr>
                <w:rFonts w:eastAsiaTheme="minorEastAsia"/>
              </w:rPr>
              <w:t xml:space="preserve">Решение задач по задач тематике с использованием </w:t>
            </w:r>
            <w:r>
              <w:rPr>
                <w:rFonts w:eastAsiaTheme="minorEastAsia"/>
                <w:lang w:val="en-US"/>
              </w:rPr>
              <w:t>C</w:t>
            </w:r>
            <w:r w:rsidRPr="000D7DAC">
              <w:rPr>
                <w:rFonts w:eastAsiaTheme="minorEastAsia"/>
              </w:rPr>
              <w:t>#</w:t>
            </w:r>
          </w:p>
        </w:tc>
      </w:tr>
      <w:tr w:rsidR="0070270C" w:rsidRPr="00012916" w:rsidTr="00C02E5F">
        <w:tc>
          <w:tcPr>
            <w:tcW w:w="5000" w:type="pct"/>
            <w:gridSpan w:val="4"/>
          </w:tcPr>
          <w:p w:rsidR="0070270C" w:rsidRDefault="00012916" w:rsidP="00034922">
            <w:pPr>
              <w:tabs>
                <w:tab w:val="left" w:pos="993"/>
              </w:tabs>
              <w:spacing w:line="216" w:lineRule="auto"/>
              <w:jc w:val="center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(в</w:t>
            </w:r>
            <w:r w:rsidRPr="00012916">
              <w:rPr>
                <w:i/>
                <w:sz w:val="18"/>
                <w:szCs w:val="18"/>
              </w:rPr>
              <w:t xml:space="preserve"> соответствии с </w:t>
            </w:r>
            <w:r w:rsidR="00034922">
              <w:rPr>
                <w:i/>
                <w:sz w:val="18"/>
                <w:szCs w:val="18"/>
              </w:rPr>
              <w:t>ФОС</w:t>
            </w:r>
            <w:r>
              <w:rPr>
                <w:i/>
                <w:sz w:val="18"/>
                <w:szCs w:val="18"/>
              </w:rPr>
              <w:t>)</w:t>
            </w:r>
          </w:p>
          <w:p w:rsidR="003A39E3" w:rsidRPr="00012916" w:rsidRDefault="003A39E3" w:rsidP="00034922">
            <w:pPr>
              <w:tabs>
                <w:tab w:val="left" w:pos="993"/>
              </w:tabs>
              <w:spacing w:line="216" w:lineRule="auto"/>
              <w:jc w:val="center"/>
              <w:rPr>
                <w:i/>
                <w:sz w:val="18"/>
                <w:szCs w:val="18"/>
              </w:rPr>
            </w:pPr>
          </w:p>
        </w:tc>
      </w:tr>
      <w:tr w:rsidR="003A39E3" w:rsidRPr="005538C7" w:rsidTr="003A39E3">
        <w:tc>
          <w:tcPr>
            <w:tcW w:w="3700" w:type="pct"/>
            <w:gridSpan w:val="3"/>
            <w:tcBorders>
              <w:left w:val="single" w:sz="4" w:space="0" w:color="auto"/>
            </w:tcBorders>
          </w:tcPr>
          <w:p w:rsidR="003A39E3" w:rsidRPr="003A39E3" w:rsidRDefault="003A39E3" w:rsidP="000D7DAC">
            <w:pPr>
              <w:spacing w:line="216" w:lineRule="auto"/>
              <w:jc w:val="center"/>
            </w:pPr>
            <w:r w:rsidRPr="003A39E3">
              <w:t>Виды работ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:rsidR="003A39E3" w:rsidRPr="003A39E3" w:rsidRDefault="003A39E3" w:rsidP="000D7DAC">
            <w:pPr>
              <w:spacing w:line="216" w:lineRule="auto"/>
              <w:jc w:val="center"/>
            </w:pPr>
            <w:r w:rsidRPr="003A39E3">
              <w:t>Объем часов</w:t>
            </w:r>
          </w:p>
        </w:tc>
      </w:tr>
      <w:tr w:rsidR="000D7DAC" w:rsidRPr="005538C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:rsidR="000D7DAC" w:rsidRPr="006637C7" w:rsidRDefault="000D7DAC" w:rsidP="00140A33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b/>
              </w:rPr>
            </w:pPr>
            <w:r>
              <w:t>Анализ предметной области.</w:t>
            </w:r>
            <w:r w:rsidRPr="00927B27">
              <w:t xml:space="preserve"> </w:t>
            </w:r>
            <w:r>
              <w:t>Разработка и оформление технического задания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:rsidR="000D7DAC" w:rsidRPr="003A39E3" w:rsidRDefault="000D7DAC" w:rsidP="001654C8">
            <w:pPr>
              <w:spacing w:line="216" w:lineRule="auto"/>
              <w:jc w:val="center"/>
            </w:pPr>
            <w:r>
              <w:t>6</w:t>
            </w:r>
          </w:p>
        </w:tc>
      </w:tr>
      <w:tr w:rsidR="000D7DAC" w:rsidRPr="005538C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:rsidR="000D7DAC" w:rsidRPr="00134CC7" w:rsidRDefault="000D7DAC" w:rsidP="00140A33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</w:pPr>
            <w:r>
              <w:t>Построение архитектуры программного средства, изучение работы в системе контроля версий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:rsidR="000D7DAC" w:rsidRPr="003A39E3" w:rsidRDefault="000D7DAC" w:rsidP="00F212C0">
            <w:pPr>
              <w:spacing w:line="216" w:lineRule="auto"/>
              <w:jc w:val="center"/>
            </w:pPr>
            <w:r>
              <w:t>4</w:t>
            </w:r>
          </w:p>
        </w:tc>
      </w:tr>
      <w:tr w:rsidR="000D7DAC" w:rsidRPr="005538C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:rsidR="000D7DAC" w:rsidRPr="00134CC7" w:rsidRDefault="000D7DAC" w:rsidP="00140A33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</w:pPr>
            <w:r>
              <w:t>Построение архитектуры программного средства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:rsidR="000D7DAC" w:rsidRPr="003A39E3" w:rsidRDefault="000D7DAC" w:rsidP="00F212C0">
            <w:pPr>
              <w:spacing w:line="216" w:lineRule="auto"/>
              <w:jc w:val="center"/>
            </w:pPr>
            <w:r>
              <w:t>4</w:t>
            </w:r>
          </w:p>
        </w:tc>
      </w:tr>
      <w:tr w:rsidR="000D7DAC" w:rsidRPr="005538C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:rsidR="000D7DAC" w:rsidRPr="00134CC7" w:rsidRDefault="000D7DAC" w:rsidP="00140A33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</w:pPr>
            <w:r>
              <w:t>Изучение работы в системе контроля версий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:rsidR="000D7DAC" w:rsidRPr="003A39E3" w:rsidRDefault="000D7DAC" w:rsidP="00F212C0">
            <w:pPr>
              <w:spacing w:line="216" w:lineRule="auto"/>
              <w:jc w:val="center"/>
            </w:pPr>
            <w:r>
              <w:t>4</w:t>
            </w:r>
          </w:p>
        </w:tc>
      </w:tr>
      <w:tr w:rsidR="000D7DAC" w:rsidRPr="005538C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:rsidR="000D7DAC" w:rsidRPr="006637C7" w:rsidRDefault="000D7DAC" w:rsidP="00140A33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b/>
              </w:rPr>
            </w:pPr>
            <w:r w:rsidRPr="006637C7">
              <w:rPr>
                <w:rStyle w:val="a9"/>
                <w:b w:val="0"/>
              </w:rPr>
              <w:t>Описание и анализ требований.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:rsidR="000D7DAC" w:rsidRPr="003A39E3" w:rsidRDefault="000D7DAC" w:rsidP="000D7DAC">
            <w:pPr>
              <w:spacing w:line="216" w:lineRule="auto"/>
              <w:jc w:val="center"/>
            </w:pPr>
            <w:r>
              <w:t>18</w:t>
            </w:r>
          </w:p>
        </w:tc>
      </w:tr>
      <w:tr w:rsidR="000D7DAC" w:rsidRPr="005538C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:rsidR="000D7DAC" w:rsidRPr="00134CC7" w:rsidRDefault="000D7DAC" w:rsidP="00140A33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</w:pPr>
            <w:r>
              <w:t>Разработка тестового сценария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:rsidR="000D7DAC" w:rsidRPr="003A39E3" w:rsidRDefault="000D7DAC" w:rsidP="00F212C0">
            <w:pPr>
              <w:spacing w:line="216" w:lineRule="auto"/>
              <w:jc w:val="center"/>
            </w:pPr>
            <w:r>
              <w:t>9</w:t>
            </w:r>
          </w:p>
        </w:tc>
      </w:tr>
      <w:tr w:rsidR="000D7DAC" w:rsidRPr="005538C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:rsidR="000D7DAC" w:rsidRPr="00134CC7" w:rsidRDefault="000D7DAC" w:rsidP="00140A33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</w:pPr>
            <w:r>
              <w:t>Инспекция программного кода на предмет соответствия стандартам кодирования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:rsidR="000D7DAC" w:rsidRPr="003A39E3" w:rsidRDefault="000D7DAC" w:rsidP="00F212C0">
            <w:pPr>
              <w:spacing w:line="216" w:lineRule="auto"/>
              <w:jc w:val="center"/>
            </w:pPr>
            <w:r>
              <w:t>9</w:t>
            </w:r>
          </w:p>
        </w:tc>
      </w:tr>
      <w:tr w:rsidR="000D7DAC" w:rsidRPr="005538C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:rsidR="000D7DAC" w:rsidRPr="006637C7" w:rsidRDefault="000D7DAC" w:rsidP="00140A33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b/>
              </w:rPr>
            </w:pPr>
            <w:r w:rsidRPr="006637C7">
              <w:rPr>
                <w:rStyle w:val="a9"/>
                <w:b w:val="0"/>
              </w:rPr>
              <w:t>Основы математического моделирования информационных систем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:rsidR="000D7DAC" w:rsidRPr="003A39E3" w:rsidRDefault="000D7DAC" w:rsidP="00F212C0">
            <w:pPr>
              <w:spacing w:line="216" w:lineRule="auto"/>
              <w:jc w:val="center"/>
            </w:pPr>
            <w:r>
              <w:t>18</w:t>
            </w:r>
          </w:p>
        </w:tc>
      </w:tr>
      <w:tr w:rsidR="004373BC" w:rsidRPr="004373BC" w:rsidTr="00C54BF1">
        <w:trPr>
          <w:trHeight w:val="663"/>
        </w:trPr>
        <w:tc>
          <w:tcPr>
            <w:tcW w:w="5000" w:type="pct"/>
            <w:gridSpan w:val="4"/>
          </w:tcPr>
          <w:p w:rsidR="003A39E3" w:rsidRPr="00691142" w:rsidRDefault="003A39E3" w:rsidP="003A39E3">
            <w:pPr>
              <w:tabs>
                <w:tab w:val="left" w:pos="993"/>
              </w:tabs>
              <w:spacing w:line="216" w:lineRule="auto"/>
              <w:jc w:val="center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(в</w:t>
            </w:r>
            <w:r w:rsidRPr="00012916">
              <w:rPr>
                <w:i/>
                <w:sz w:val="18"/>
                <w:szCs w:val="18"/>
              </w:rPr>
              <w:t xml:space="preserve"> соответствии с разделом</w:t>
            </w:r>
            <w:r>
              <w:rPr>
                <w:i/>
                <w:sz w:val="18"/>
                <w:szCs w:val="18"/>
              </w:rPr>
              <w:t xml:space="preserve"> 2.2 программы практики)</w:t>
            </w:r>
          </w:p>
          <w:p w:rsidR="003A39E3" w:rsidRPr="004373BC" w:rsidRDefault="003A39E3" w:rsidP="000D7DAC">
            <w:pPr>
              <w:spacing w:line="216" w:lineRule="auto"/>
              <w:jc w:val="both"/>
              <w:rPr>
                <w:b/>
                <w:u w:val="single"/>
              </w:rPr>
            </w:pPr>
            <w:r>
              <w:rPr>
                <w:u w:val="single"/>
              </w:rPr>
              <w:t>Формируемые компетенции</w:t>
            </w:r>
            <w:r w:rsidR="004373BC" w:rsidRPr="004373BC">
              <w:rPr>
                <w:u w:val="single"/>
              </w:rPr>
              <w:t>:</w:t>
            </w:r>
            <w:r w:rsidR="00060D1F">
              <w:rPr>
                <w:u w:val="single"/>
              </w:rPr>
              <w:t xml:space="preserve"> </w:t>
            </w:r>
            <w:r w:rsidR="00C54BF1" w:rsidRPr="00C54BF1">
              <w:rPr>
                <w:sz w:val="22"/>
              </w:rPr>
              <w:t>ОК 01, ОК 02, ОК 03, ОК 04, ОК 05, ОК 06, ОК 07, ОК 08, ОК 09, ОК 10,</w:t>
            </w:r>
            <w:r w:rsidR="000D7DAC">
              <w:rPr>
                <w:sz w:val="22"/>
              </w:rPr>
              <w:t xml:space="preserve"> ОК-11,</w:t>
            </w:r>
            <w:r w:rsidR="00C54BF1" w:rsidRPr="00C54BF1">
              <w:rPr>
                <w:sz w:val="22"/>
              </w:rPr>
              <w:t xml:space="preserve"> ПК </w:t>
            </w:r>
            <w:r w:rsidR="000D7DAC">
              <w:rPr>
                <w:sz w:val="22"/>
              </w:rPr>
              <w:t>2.1, ПК 2.2, ПК 2.3, ПК 2</w:t>
            </w:r>
            <w:r w:rsidR="00C54BF1" w:rsidRPr="00C54BF1">
              <w:rPr>
                <w:sz w:val="22"/>
              </w:rPr>
              <w:t>.4</w:t>
            </w:r>
            <w:r w:rsidR="000D7DAC">
              <w:rPr>
                <w:sz w:val="22"/>
              </w:rPr>
              <w:t>, ПК 2.6</w:t>
            </w:r>
          </w:p>
        </w:tc>
      </w:tr>
    </w:tbl>
    <w:p w:rsidR="005538C7" w:rsidRPr="00691142" w:rsidRDefault="00691142" w:rsidP="001F4C8B">
      <w:pPr>
        <w:tabs>
          <w:tab w:val="left" w:pos="993"/>
        </w:tabs>
        <w:spacing w:line="216" w:lineRule="auto"/>
        <w:jc w:val="center"/>
        <w:rPr>
          <w:i/>
          <w:sz w:val="18"/>
          <w:szCs w:val="18"/>
        </w:rPr>
      </w:pPr>
      <w:r>
        <w:rPr>
          <w:i/>
          <w:sz w:val="18"/>
          <w:szCs w:val="18"/>
        </w:rPr>
        <w:t>(</w:t>
      </w:r>
      <w:r w:rsidR="004373BC">
        <w:rPr>
          <w:i/>
          <w:sz w:val="18"/>
          <w:szCs w:val="18"/>
        </w:rPr>
        <w:t>в</w:t>
      </w:r>
      <w:r w:rsidR="004373BC" w:rsidRPr="00012916">
        <w:rPr>
          <w:i/>
          <w:sz w:val="18"/>
          <w:szCs w:val="18"/>
        </w:rPr>
        <w:t xml:space="preserve"> соответствии с разделом</w:t>
      </w:r>
      <w:r w:rsidR="003A39E3">
        <w:rPr>
          <w:i/>
          <w:sz w:val="18"/>
          <w:szCs w:val="18"/>
        </w:rPr>
        <w:t xml:space="preserve"> 1</w:t>
      </w:r>
      <w:r>
        <w:rPr>
          <w:i/>
          <w:sz w:val="18"/>
          <w:szCs w:val="18"/>
        </w:rPr>
        <w:t xml:space="preserve"> программы практики)</w:t>
      </w:r>
    </w:p>
    <w:p w:rsidR="004373BC" w:rsidRDefault="004373BC" w:rsidP="001F4C8B">
      <w:pPr>
        <w:tabs>
          <w:tab w:val="left" w:pos="993"/>
        </w:tabs>
        <w:spacing w:line="216" w:lineRule="auto"/>
        <w:jc w:val="both"/>
      </w:pPr>
    </w:p>
    <w:p w:rsidR="000C3ECE" w:rsidRPr="004373BC" w:rsidRDefault="00E20DE3" w:rsidP="001F4C8B">
      <w:pPr>
        <w:tabs>
          <w:tab w:val="left" w:pos="993"/>
        </w:tabs>
        <w:spacing w:line="216" w:lineRule="auto"/>
        <w:jc w:val="both"/>
        <w:rPr>
          <w:b/>
        </w:rPr>
      </w:pPr>
      <w:r w:rsidRPr="004373BC">
        <w:rPr>
          <w:b/>
        </w:rPr>
        <w:t>Проведен инструктаж обучающегося по ознакомлению с требованиями охраны труда, техники безопасности, пожарной безопасности, а также правилами внутреннего трудового распорядка</w:t>
      </w:r>
    </w:p>
    <w:p w:rsidR="00846C21" w:rsidRDefault="00846C21" w:rsidP="001F4C8B">
      <w:pPr>
        <w:tabs>
          <w:tab w:val="left" w:pos="993"/>
        </w:tabs>
        <w:spacing w:line="216" w:lineRule="auto"/>
        <w:jc w:val="both"/>
      </w:pPr>
    </w:p>
    <w:p w:rsidR="00E20DE3" w:rsidRPr="005538C7" w:rsidRDefault="000E6EFB" w:rsidP="001F4C8B">
      <w:pPr>
        <w:tabs>
          <w:tab w:val="left" w:pos="993"/>
        </w:tabs>
        <w:spacing w:line="216" w:lineRule="auto"/>
        <w:jc w:val="both"/>
      </w:pPr>
      <w:r>
        <w:t>«</w:t>
      </w:r>
      <w:r w:rsidR="00E20DE3" w:rsidRPr="005538C7">
        <w:t>_____</w:t>
      </w:r>
      <w:r>
        <w:t>»</w:t>
      </w:r>
      <w:r w:rsidR="00E20DE3" w:rsidRPr="005538C7">
        <w:t xml:space="preserve"> _____</w:t>
      </w:r>
      <w:r w:rsidR="00A04AD4">
        <w:t>_______________</w:t>
      </w:r>
      <w:r w:rsidR="00E20DE3" w:rsidRPr="005538C7">
        <w:t>___20___</w:t>
      </w:r>
      <w:r w:rsidR="00A81B1A" w:rsidRPr="005538C7">
        <w:t>__</w:t>
      </w:r>
      <w:r w:rsidR="00E20DE3" w:rsidRPr="005538C7">
        <w:t xml:space="preserve">г. </w:t>
      </w:r>
    </w:p>
    <w:p w:rsidR="00CF341B" w:rsidRDefault="00CF341B" w:rsidP="001F4C8B">
      <w:pPr>
        <w:tabs>
          <w:tab w:val="left" w:pos="993"/>
        </w:tabs>
        <w:spacing w:line="216" w:lineRule="auto"/>
        <w:jc w:val="both"/>
        <w:rPr>
          <w:sz w:val="22"/>
          <w:szCs w:val="22"/>
        </w:rPr>
      </w:pPr>
    </w:p>
    <w:p w:rsidR="00701CCC" w:rsidRPr="00AE7FE9" w:rsidRDefault="00E20DE3" w:rsidP="00701CCC">
      <w:pPr>
        <w:tabs>
          <w:tab w:val="left" w:pos="993"/>
        </w:tabs>
        <w:spacing w:line="216" w:lineRule="auto"/>
        <w:jc w:val="both"/>
        <w:rPr>
          <w:sz w:val="22"/>
          <w:szCs w:val="22"/>
        </w:rPr>
      </w:pPr>
      <w:r w:rsidRPr="005538C7">
        <w:t>Инструктаж провел</w:t>
      </w:r>
      <w:r w:rsidRPr="00AE7FE9">
        <w:rPr>
          <w:sz w:val="22"/>
          <w:szCs w:val="22"/>
        </w:rPr>
        <w:t xml:space="preserve"> </w:t>
      </w:r>
      <w:r w:rsidR="001D6CB2">
        <w:rPr>
          <w:sz w:val="22"/>
          <w:szCs w:val="22"/>
        </w:rPr>
        <w:t xml:space="preserve"> </w:t>
      </w:r>
      <w:r w:rsidR="002E5632">
        <w:rPr>
          <w:i/>
          <w:sz w:val="22"/>
          <w:szCs w:val="22"/>
          <w:u w:val="single"/>
        </w:rPr>
        <w:t>Сыркин И</w:t>
      </w:r>
      <w:r w:rsidR="00C61FB5">
        <w:rPr>
          <w:i/>
          <w:sz w:val="22"/>
          <w:szCs w:val="22"/>
          <w:u w:val="single"/>
        </w:rPr>
        <w:t>.</w:t>
      </w:r>
      <w:r w:rsidR="002E5632">
        <w:rPr>
          <w:i/>
          <w:sz w:val="22"/>
          <w:szCs w:val="22"/>
          <w:u w:val="single"/>
        </w:rPr>
        <w:t>С.</w:t>
      </w:r>
      <w:r w:rsidR="001D6CB2">
        <w:rPr>
          <w:i/>
          <w:sz w:val="22"/>
          <w:szCs w:val="22"/>
          <w:u w:val="single"/>
        </w:rPr>
        <w:t xml:space="preserve">, </w:t>
      </w:r>
      <w:r w:rsidR="005252D7">
        <w:rPr>
          <w:i/>
          <w:sz w:val="22"/>
          <w:szCs w:val="22"/>
          <w:u w:val="single"/>
        </w:rPr>
        <w:t xml:space="preserve"> </w:t>
      </w:r>
      <w:r w:rsidR="001D6CB2">
        <w:rPr>
          <w:i/>
          <w:sz w:val="22"/>
          <w:szCs w:val="22"/>
          <w:u w:val="single"/>
        </w:rPr>
        <w:t>преподаватель</w:t>
      </w:r>
      <w:r w:rsidR="003A39E3">
        <w:rPr>
          <w:sz w:val="22"/>
          <w:szCs w:val="22"/>
        </w:rPr>
        <w:tab/>
      </w:r>
      <w:r w:rsidR="003A39E3">
        <w:rPr>
          <w:sz w:val="22"/>
          <w:szCs w:val="22"/>
        </w:rPr>
        <w:tab/>
      </w:r>
      <w:r w:rsidR="00846C21">
        <w:rPr>
          <w:sz w:val="22"/>
          <w:szCs w:val="22"/>
        </w:rPr>
        <w:t xml:space="preserve"> </w:t>
      </w:r>
      <w:r w:rsidR="00701CCC">
        <w:rPr>
          <w:sz w:val="22"/>
          <w:szCs w:val="22"/>
        </w:rPr>
        <w:t>_____________________</w:t>
      </w:r>
    </w:p>
    <w:p w:rsidR="00E20DE3" w:rsidRPr="00AE7FE9" w:rsidRDefault="00E20DE3" w:rsidP="00C02E5F">
      <w:pPr>
        <w:tabs>
          <w:tab w:val="left" w:pos="993"/>
        </w:tabs>
        <w:spacing w:line="216" w:lineRule="auto"/>
        <w:ind w:left="2268"/>
        <w:rPr>
          <w:i/>
          <w:sz w:val="18"/>
          <w:szCs w:val="18"/>
        </w:rPr>
      </w:pPr>
      <w:r w:rsidRPr="00AE7FE9">
        <w:rPr>
          <w:i/>
          <w:sz w:val="18"/>
          <w:szCs w:val="18"/>
        </w:rPr>
        <w:t>ФИО, должность руководителя пра</w:t>
      </w:r>
      <w:r w:rsidR="003A39E3">
        <w:rPr>
          <w:i/>
          <w:sz w:val="18"/>
          <w:szCs w:val="18"/>
        </w:rPr>
        <w:t>ктики от профильной организации</w:t>
      </w:r>
      <w:r w:rsidR="003A39E3">
        <w:rPr>
          <w:i/>
          <w:sz w:val="18"/>
          <w:szCs w:val="18"/>
        </w:rPr>
        <w:tab/>
      </w:r>
      <w:r w:rsidR="003A39E3">
        <w:rPr>
          <w:i/>
          <w:sz w:val="18"/>
          <w:szCs w:val="18"/>
        </w:rPr>
        <w:tab/>
      </w:r>
      <w:r w:rsidRPr="00AE7FE9">
        <w:rPr>
          <w:i/>
          <w:sz w:val="18"/>
          <w:szCs w:val="18"/>
        </w:rPr>
        <w:t xml:space="preserve"> подпись</w:t>
      </w:r>
    </w:p>
    <w:p w:rsidR="00E20DE3" w:rsidRDefault="00E20DE3" w:rsidP="001F4C8B">
      <w:pPr>
        <w:tabs>
          <w:tab w:val="left" w:pos="993"/>
        </w:tabs>
        <w:spacing w:line="216" w:lineRule="auto"/>
        <w:jc w:val="both"/>
      </w:pPr>
      <w:r w:rsidRPr="00AE7FE9">
        <w:t>Инструктаж пройден</w:t>
      </w:r>
      <w:r w:rsidR="001D6CB2">
        <w:t xml:space="preserve">  </w:t>
      </w:r>
      <w:r w:rsidR="00846C21">
        <w:t>________________________</w:t>
      </w:r>
      <w:r w:rsidR="00846C21">
        <w:tab/>
        <w:t>______________________________</w:t>
      </w:r>
    </w:p>
    <w:p w:rsidR="00E20DE3" w:rsidRDefault="00846C21" w:rsidP="00846C21">
      <w:pPr>
        <w:tabs>
          <w:tab w:val="left" w:pos="993"/>
        </w:tabs>
        <w:spacing w:line="216" w:lineRule="auto"/>
        <w:ind w:left="2268"/>
        <w:jc w:val="both"/>
      </w:pPr>
      <w:r>
        <w:rPr>
          <w:i/>
          <w:sz w:val="18"/>
          <w:szCs w:val="18"/>
        </w:rPr>
        <w:tab/>
        <w:t>ФИО обучающегося</w:t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 w:rsidR="00E20DE3" w:rsidRPr="00AE7FE9">
        <w:rPr>
          <w:i/>
          <w:sz w:val="18"/>
          <w:szCs w:val="18"/>
        </w:rPr>
        <w:t xml:space="preserve"> подпись</w:t>
      </w:r>
      <w:r>
        <w:rPr>
          <w:i/>
          <w:sz w:val="18"/>
          <w:szCs w:val="18"/>
        </w:rPr>
        <w:t xml:space="preserve"> обучающегося</w:t>
      </w:r>
    </w:p>
    <w:sectPr w:rsidR="00E20DE3" w:rsidSect="002C7268">
      <w:pgSz w:w="11906" w:h="16838"/>
      <w:pgMar w:top="720" w:right="720" w:bottom="568" w:left="72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3A2F" w:rsidRDefault="00543A2F">
      <w:r>
        <w:separator/>
      </w:r>
    </w:p>
  </w:endnote>
  <w:endnote w:type="continuationSeparator" w:id="0">
    <w:p w:rsidR="00543A2F" w:rsidRDefault="00543A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3A2F" w:rsidRDefault="00543A2F">
      <w:r>
        <w:separator/>
      </w:r>
    </w:p>
  </w:footnote>
  <w:footnote w:type="continuationSeparator" w:id="0">
    <w:p w:rsidR="00543A2F" w:rsidRDefault="00543A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E296A"/>
    <w:multiLevelType w:val="hybridMultilevel"/>
    <w:tmpl w:val="207452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623A8"/>
    <w:multiLevelType w:val="hybridMultilevel"/>
    <w:tmpl w:val="B64C35C0"/>
    <w:lvl w:ilvl="0" w:tplc="7C2889FE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jS1NDCxsDQ0MzFQ0lEKTi0uzszPAykwqgUAdmWw0SwAAAA="/>
  </w:docVars>
  <w:rsids>
    <w:rsidRoot w:val="00E20DE3"/>
    <w:rsid w:val="00012916"/>
    <w:rsid w:val="00034922"/>
    <w:rsid w:val="00042F2A"/>
    <w:rsid w:val="0005164B"/>
    <w:rsid w:val="00060D1F"/>
    <w:rsid w:val="0006569B"/>
    <w:rsid w:val="00097829"/>
    <w:rsid w:val="000C3ECE"/>
    <w:rsid w:val="000C41B9"/>
    <w:rsid w:val="000D7DAC"/>
    <w:rsid w:val="000E377B"/>
    <w:rsid w:val="000E6EFB"/>
    <w:rsid w:val="000F70A5"/>
    <w:rsid w:val="001654C8"/>
    <w:rsid w:val="00180917"/>
    <w:rsid w:val="001D64EC"/>
    <w:rsid w:val="001D6CB2"/>
    <w:rsid w:val="001F1202"/>
    <w:rsid w:val="001F4C8B"/>
    <w:rsid w:val="0020548E"/>
    <w:rsid w:val="00224C86"/>
    <w:rsid w:val="002911D4"/>
    <w:rsid w:val="002C313F"/>
    <w:rsid w:val="002C3672"/>
    <w:rsid w:val="002C7268"/>
    <w:rsid w:val="002C74AE"/>
    <w:rsid w:val="002E5632"/>
    <w:rsid w:val="002F4C02"/>
    <w:rsid w:val="00316973"/>
    <w:rsid w:val="00327178"/>
    <w:rsid w:val="003A0D80"/>
    <w:rsid w:val="003A39E3"/>
    <w:rsid w:val="003C27D4"/>
    <w:rsid w:val="003D7D84"/>
    <w:rsid w:val="00401639"/>
    <w:rsid w:val="00416D43"/>
    <w:rsid w:val="004263BE"/>
    <w:rsid w:val="004373BC"/>
    <w:rsid w:val="004622DE"/>
    <w:rsid w:val="0047116F"/>
    <w:rsid w:val="00471A9E"/>
    <w:rsid w:val="004F1AF3"/>
    <w:rsid w:val="004F64B6"/>
    <w:rsid w:val="00506D86"/>
    <w:rsid w:val="005252D7"/>
    <w:rsid w:val="005319D6"/>
    <w:rsid w:val="00533D23"/>
    <w:rsid w:val="00543A2F"/>
    <w:rsid w:val="005468C9"/>
    <w:rsid w:val="005538C7"/>
    <w:rsid w:val="00580043"/>
    <w:rsid w:val="005B7EF8"/>
    <w:rsid w:val="005F2039"/>
    <w:rsid w:val="005F4763"/>
    <w:rsid w:val="006218BB"/>
    <w:rsid w:val="00637CDB"/>
    <w:rsid w:val="0065770D"/>
    <w:rsid w:val="00657E29"/>
    <w:rsid w:val="00691142"/>
    <w:rsid w:val="006955AF"/>
    <w:rsid w:val="00697B54"/>
    <w:rsid w:val="006A5A99"/>
    <w:rsid w:val="006B1D97"/>
    <w:rsid w:val="006C3E08"/>
    <w:rsid w:val="00701CCC"/>
    <w:rsid w:val="0070270C"/>
    <w:rsid w:val="00722FB5"/>
    <w:rsid w:val="007D0CA1"/>
    <w:rsid w:val="007D3213"/>
    <w:rsid w:val="00823AB2"/>
    <w:rsid w:val="00824BCF"/>
    <w:rsid w:val="00846C21"/>
    <w:rsid w:val="00852644"/>
    <w:rsid w:val="00853D94"/>
    <w:rsid w:val="00876D94"/>
    <w:rsid w:val="00896806"/>
    <w:rsid w:val="008A5671"/>
    <w:rsid w:val="008C5FC9"/>
    <w:rsid w:val="008E55B8"/>
    <w:rsid w:val="008F693D"/>
    <w:rsid w:val="0094163A"/>
    <w:rsid w:val="00984C31"/>
    <w:rsid w:val="0099091E"/>
    <w:rsid w:val="00995EC2"/>
    <w:rsid w:val="009F0397"/>
    <w:rsid w:val="009F0456"/>
    <w:rsid w:val="00A04AD4"/>
    <w:rsid w:val="00A264D9"/>
    <w:rsid w:val="00A337B7"/>
    <w:rsid w:val="00A401B2"/>
    <w:rsid w:val="00A543E5"/>
    <w:rsid w:val="00A81B1A"/>
    <w:rsid w:val="00A943A8"/>
    <w:rsid w:val="00AB04F1"/>
    <w:rsid w:val="00AB0C51"/>
    <w:rsid w:val="00AC2D3A"/>
    <w:rsid w:val="00B719DF"/>
    <w:rsid w:val="00BC4BD3"/>
    <w:rsid w:val="00BE0024"/>
    <w:rsid w:val="00C02E5F"/>
    <w:rsid w:val="00C071E9"/>
    <w:rsid w:val="00C14A2A"/>
    <w:rsid w:val="00C54BF1"/>
    <w:rsid w:val="00C56ECE"/>
    <w:rsid w:val="00C61FB5"/>
    <w:rsid w:val="00C63460"/>
    <w:rsid w:val="00CB25A5"/>
    <w:rsid w:val="00CB5F4E"/>
    <w:rsid w:val="00CC5333"/>
    <w:rsid w:val="00CF341B"/>
    <w:rsid w:val="00CF46DA"/>
    <w:rsid w:val="00D052C3"/>
    <w:rsid w:val="00D172B7"/>
    <w:rsid w:val="00D41BBA"/>
    <w:rsid w:val="00D46CE0"/>
    <w:rsid w:val="00D51764"/>
    <w:rsid w:val="00D7002B"/>
    <w:rsid w:val="00D8187E"/>
    <w:rsid w:val="00DC43F3"/>
    <w:rsid w:val="00DD0D44"/>
    <w:rsid w:val="00DD43E0"/>
    <w:rsid w:val="00DF1003"/>
    <w:rsid w:val="00DF3594"/>
    <w:rsid w:val="00DF6302"/>
    <w:rsid w:val="00E20DE3"/>
    <w:rsid w:val="00E22F9E"/>
    <w:rsid w:val="00E4362F"/>
    <w:rsid w:val="00E61C5F"/>
    <w:rsid w:val="00ED1AA6"/>
    <w:rsid w:val="00EE499F"/>
    <w:rsid w:val="00F05724"/>
    <w:rsid w:val="00FC41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3917DB"/>
  <w15:docId w15:val="{0E1DC453-5279-4333-8BA7-EC317E39E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39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E20DE3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rsid w:val="00E20DE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rsid w:val="00E20DE3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rsid w:val="00E20DE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page number"/>
    <w:basedOn w:val="a0"/>
    <w:rsid w:val="00E20DE3"/>
  </w:style>
  <w:style w:type="paragraph" w:customStyle="1" w:styleId="ConsPlusTitle">
    <w:name w:val="ConsPlusTitle"/>
    <w:uiPriority w:val="99"/>
    <w:rsid w:val="00823AB2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b/>
      <w:bCs/>
      <w:sz w:val="16"/>
      <w:szCs w:val="16"/>
      <w:lang w:eastAsia="ru-RU"/>
    </w:rPr>
  </w:style>
  <w:style w:type="table" w:styleId="a8">
    <w:name w:val="Table Grid"/>
    <w:basedOn w:val="a1"/>
    <w:uiPriority w:val="59"/>
    <w:rsid w:val="001809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uiPriority w:val="22"/>
    <w:qFormat/>
    <w:rsid w:val="009F0456"/>
    <w:rPr>
      <w:b/>
      <w:bCs/>
    </w:rPr>
  </w:style>
  <w:style w:type="paragraph" w:styleId="aa">
    <w:name w:val="List Paragraph"/>
    <w:basedOn w:val="a"/>
    <w:uiPriority w:val="34"/>
    <w:qFormat/>
    <w:rsid w:val="009F0456"/>
    <w:pPr>
      <w:ind w:left="720"/>
      <w:contextualSpacing/>
    </w:pPr>
  </w:style>
  <w:style w:type="character" w:styleId="ab">
    <w:name w:val="Placeholder Text"/>
    <w:basedOn w:val="a0"/>
    <w:uiPriority w:val="99"/>
    <w:semiHidden/>
    <w:rsid w:val="001D6CB2"/>
    <w:rPr>
      <w:color w:val="808080"/>
    </w:rPr>
  </w:style>
  <w:style w:type="character" w:customStyle="1" w:styleId="1">
    <w:name w:val="Стиль1"/>
    <w:basedOn w:val="a0"/>
    <w:uiPriority w:val="1"/>
    <w:rsid w:val="001D6CB2"/>
    <w:rPr>
      <w:rFonts w:ascii="Times New Roman" w:hAnsi="Times New Roman"/>
      <w:b/>
      <w:i/>
      <w:sz w:val="22"/>
    </w:rPr>
  </w:style>
  <w:style w:type="paragraph" w:styleId="ac">
    <w:name w:val="Balloon Text"/>
    <w:basedOn w:val="a"/>
    <w:link w:val="ad"/>
    <w:uiPriority w:val="99"/>
    <w:semiHidden/>
    <w:unhideWhenUsed/>
    <w:rsid w:val="001D6CB2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1D6CB2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4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00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9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D4A664477B540879534BFA2396CF1E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402DEB3-30FA-47CE-AE47-2FD5C9F4A452}"/>
      </w:docPartPr>
      <w:docPartBody>
        <w:p w:rsidR="004B1E0C" w:rsidRDefault="00616056" w:rsidP="00616056">
          <w:pPr>
            <w:pStyle w:val="DD4A664477B540879534BFA2396CF1E6"/>
          </w:pPr>
          <w:r w:rsidRPr="00C41B39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16056"/>
    <w:rsid w:val="004B1E0C"/>
    <w:rsid w:val="005F41F0"/>
    <w:rsid w:val="00616056"/>
    <w:rsid w:val="00844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16056"/>
    <w:rPr>
      <w:color w:val="808080"/>
    </w:rPr>
  </w:style>
  <w:style w:type="paragraph" w:customStyle="1" w:styleId="DD4A664477B540879534BFA2396CF1E6">
    <w:name w:val="DD4A664477B540879534BFA2396CF1E6"/>
    <w:rsid w:val="006160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тепук Оксана Сергеевна</dc:creator>
  <cp:lastModifiedBy>reynv</cp:lastModifiedBy>
  <cp:revision>4</cp:revision>
  <cp:lastPrinted>2020-09-21T08:31:00Z</cp:lastPrinted>
  <dcterms:created xsi:type="dcterms:W3CDTF">2021-06-03T08:02:00Z</dcterms:created>
  <dcterms:modified xsi:type="dcterms:W3CDTF">2021-06-13T12:52:00Z</dcterms:modified>
</cp:coreProperties>
</file>